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62575" w14:textId="1695614C" w:rsidR="001115AC" w:rsidRDefault="001115AC" w:rsidP="001115AC">
      <w:pPr>
        <w:jc w:val="center"/>
        <w:rPr>
          <w:b/>
          <w:bCs/>
          <w:u w:val="single"/>
        </w:rPr>
      </w:pPr>
      <w:r w:rsidRPr="001115AC">
        <w:rPr>
          <w:b/>
          <w:bCs/>
          <w:u w:val="single"/>
        </w:rPr>
        <w:t>GIF Adjudication/Review Rubric</w:t>
      </w:r>
    </w:p>
    <w:p w14:paraId="7BC24E50" w14:textId="68434B9F" w:rsidR="001115AC" w:rsidRDefault="001115AC" w:rsidP="001115AC">
      <w:pPr>
        <w:rPr>
          <w:b/>
          <w:bCs/>
          <w:u w:val="single"/>
        </w:rPr>
      </w:pPr>
    </w:p>
    <w:p w14:paraId="78B8F6A3" w14:textId="5ADF067D" w:rsidR="001115AC" w:rsidRDefault="001115AC" w:rsidP="001115AC">
      <w:pPr>
        <w:rPr>
          <w:b/>
          <w:bCs/>
          <w:u w:val="single"/>
        </w:rPr>
      </w:pPr>
      <w:r>
        <w:rPr>
          <w:b/>
          <w:bCs/>
          <w:u w:val="single"/>
        </w:rPr>
        <w:t>Eligibility Checklist</w:t>
      </w:r>
    </w:p>
    <w:p w14:paraId="6E9E914B" w14:textId="0DC6D407" w:rsidR="001115AC" w:rsidRPr="001115AC" w:rsidRDefault="001115AC" w:rsidP="001115A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Masters or Graduate Student </w:t>
      </w:r>
    </w:p>
    <w:p w14:paraId="626BBD3D" w14:textId="4C8313BF" w:rsidR="001115AC" w:rsidRPr="001115AC" w:rsidRDefault="001115AC" w:rsidP="001115A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The project </w:t>
      </w:r>
      <w:r w:rsidR="000F198E">
        <w:t xml:space="preserve">leads </w:t>
      </w:r>
      <w:r>
        <w:t>consist</w:t>
      </w:r>
      <w:r>
        <w:t xml:space="preserve"> of two or more graduate students</w:t>
      </w:r>
    </w:p>
    <w:p w14:paraId="222C5DA6" w14:textId="28499B24" w:rsidR="001115AC" w:rsidRPr="001115AC" w:rsidRDefault="001115AC" w:rsidP="001115A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The project has a designated project lead/liaison</w:t>
      </w:r>
    </w:p>
    <w:p w14:paraId="2AD16AC7" w14:textId="0169370A" w:rsidR="001115AC" w:rsidRPr="001115AC" w:rsidRDefault="001115AC" w:rsidP="001115A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The project has a designated treasurer</w:t>
      </w:r>
    </w:p>
    <w:p w14:paraId="3C712ABD" w14:textId="7B69762A" w:rsidR="001115AC" w:rsidRPr="001E7064" w:rsidRDefault="001115AC" w:rsidP="001115A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The proposal is novel and does not already exist</w:t>
      </w:r>
    </w:p>
    <w:p w14:paraId="17E72F28" w14:textId="7E5BAC4F" w:rsidR="001E7064" w:rsidRPr="001E7064" w:rsidRDefault="001E7064" w:rsidP="001115A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The project will benefit the McMaster Community and/or the city of Hamilton</w:t>
      </w:r>
    </w:p>
    <w:p w14:paraId="6BFFF7EA" w14:textId="670208A5" w:rsidR="001E7064" w:rsidRDefault="001E7064" w:rsidP="001E7064">
      <w:pPr>
        <w:rPr>
          <w:b/>
          <w:bCs/>
          <w:u w:val="single"/>
        </w:rPr>
      </w:pPr>
    </w:p>
    <w:p w14:paraId="5412818D" w14:textId="7B0C5395" w:rsidR="001E7064" w:rsidRDefault="001E7064" w:rsidP="001E7064">
      <w:pPr>
        <w:rPr>
          <w:b/>
          <w:bCs/>
          <w:u w:val="single"/>
        </w:rPr>
      </w:pPr>
      <w:r>
        <w:rPr>
          <w:b/>
          <w:bCs/>
          <w:u w:val="single"/>
        </w:rPr>
        <w:t>Propos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709"/>
        <w:gridCol w:w="657"/>
      </w:tblGrid>
      <w:tr w:rsidR="001E7064" w:rsidRPr="001E7064" w14:paraId="421F95A8" w14:textId="13E12FE2" w:rsidTr="001E7064">
        <w:tc>
          <w:tcPr>
            <w:tcW w:w="2547" w:type="dxa"/>
          </w:tcPr>
          <w:p w14:paraId="561375BA" w14:textId="00BC8B36" w:rsidR="001E7064" w:rsidRPr="001E7064" w:rsidRDefault="001E7064" w:rsidP="001E7064">
            <w:pPr>
              <w:rPr>
                <w:b/>
                <w:bCs/>
              </w:rPr>
            </w:pPr>
            <w:r w:rsidRPr="001E7064">
              <w:rPr>
                <w:b/>
                <w:bCs/>
              </w:rPr>
              <w:t>Component</w:t>
            </w:r>
          </w:p>
        </w:tc>
        <w:tc>
          <w:tcPr>
            <w:tcW w:w="5103" w:type="dxa"/>
          </w:tcPr>
          <w:p w14:paraId="43983B16" w14:textId="2626EA8A" w:rsidR="001E7064" w:rsidRPr="001E7064" w:rsidRDefault="001E7064" w:rsidP="001E7064">
            <w:pPr>
              <w:rPr>
                <w:b/>
                <w:bCs/>
              </w:rPr>
            </w:pPr>
            <w:r w:rsidRPr="001E7064">
              <w:rPr>
                <w:b/>
                <w:bCs/>
              </w:rPr>
              <w:t>Requirement</w:t>
            </w:r>
          </w:p>
        </w:tc>
        <w:tc>
          <w:tcPr>
            <w:tcW w:w="709" w:type="dxa"/>
          </w:tcPr>
          <w:p w14:paraId="20D9A0E5" w14:textId="6F899BC1" w:rsidR="001E7064" w:rsidRPr="001E7064" w:rsidRDefault="001E7064" w:rsidP="001E7064">
            <w:pPr>
              <w:rPr>
                <w:b/>
                <w:bCs/>
              </w:rPr>
            </w:pPr>
            <w:r w:rsidRPr="001E7064">
              <w:rPr>
                <w:b/>
                <w:bCs/>
              </w:rPr>
              <w:t>Yes</w:t>
            </w:r>
          </w:p>
        </w:tc>
        <w:tc>
          <w:tcPr>
            <w:tcW w:w="657" w:type="dxa"/>
          </w:tcPr>
          <w:p w14:paraId="40F6B91C" w14:textId="2FAD66C4" w:rsidR="001E7064" w:rsidRPr="001E7064" w:rsidRDefault="001E7064" w:rsidP="001E7064">
            <w:pPr>
              <w:rPr>
                <w:b/>
                <w:bCs/>
              </w:rPr>
            </w:pPr>
            <w:r w:rsidRPr="001E7064">
              <w:rPr>
                <w:b/>
                <w:bCs/>
              </w:rPr>
              <w:t>No</w:t>
            </w:r>
          </w:p>
        </w:tc>
      </w:tr>
      <w:tr w:rsidR="001E7064" w:rsidRPr="001E7064" w14:paraId="18E7FDFE" w14:textId="54283000" w:rsidTr="001E7064">
        <w:tc>
          <w:tcPr>
            <w:tcW w:w="2547" w:type="dxa"/>
          </w:tcPr>
          <w:p w14:paraId="50BD1FA1" w14:textId="6BFD7031" w:rsidR="001E7064" w:rsidRPr="001E7064" w:rsidRDefault="001E7064" w:rsidP="001E7064">
            <w:r>
              <w:t xml:space="preserve">Project Title </w:t>
            </w:r>
          </w:p>
        </w:tc>
        <w:tc>
          <w:tcPr>
            <w:tcW w:w="5103" w:type="dxa"/>
          </w:tcPr>
          <w:p w14:paraId="027335EA" w14:textId="2A645B57" w:rsidR="001E7064" w:rsidRPr="001E7064" w:rsidRDefault="001E7064" w:rsidP="001E7064">
            <w:r>
              <w:t>The project title is appropriate and descriptive.</w:t>
            </w:r>
          </w:p>
        </w:tc>
        <w:tc>
          <w:tcPr>
            <w:tcW w:w="709" w:type="dxa"/>
          </w:tcPr>
          <w:p w14:paraId="501014E8" w14:textId="77777777" w:rsidR="001E7064" w:rsidRDefault="001E7064" w:rsidP="001E7064"/>
        </w:tc>
        <w:tc>
          <w:tcPr>
            <w:tcW w:w="657" w:type="dxa"/>
          </w:tcPr>
          <w:p w14:paraId="24C65F1F" w14:textId="77777777" w:rsidR="001E7064" w:rsidRDefault="001E7064" w:rsidP="001E7064"/>
        </w:tc>
      </w:tr>
      <w:tr w:rsidR="001E7064" w:rsidRPr="001E7064" w14:paraId="25D55B0B" w14:textId="693BEA0C" w:rsidTr="001E7064">
        <w:tc>
          <w:tcPr>
            <w:tcW w:w="2547" w:type="dxa"/>
          </w:tcPr>
          <w:p w14:paraId="1707C4A8" w14:textId="17FCE0DA" w:rsidR="001E7064" w:rsidRPr="001E7064" w:rsidRDefault="001E7064" w:rsidP="001E7064">
            <w:r>
              <w:t>Description of the project</w:t>
            </w:r>
          </w:p>
        </w:tc>
        <w:tc>
          <w:tcPr>
            <w:tcW w:w="5103" w:type="dxa"/>
          </w:tcPr>
          <w:p w14:paraId="2010212C" w14:textId="503F7505" w:rsidR="001E7064" w:rsidRPr="001E7064" w:rsidRDefault="001E7064" w:rsidP="001E7064">
            <w:r>
              <w:t>The description of the project is well outlined, includes a detailed plan of the activities and methods for the venture</w:t>
            </w:r>
            <w:r w:rsidR="007505D4">
              <w:t>.</w:t>
            </w:r>
          </w:p>
        </w:tc>
        <w:tc>
          <w:tcPr>
            <w:tcW w:w="709" w:type="dxa"/>
          </w:tcPr>
          <w:p w14:paraId="3668F796" w14:textId="77777777" w:rsidR="001E7064" w:rsidRPr="001E7064" w:rsidRDefault="001E7064" w:rsidP="001E7064"/>
        </w:tc>
        <w:tc>
          <w:tcPr>
            <w:tcW w:w="657" w:type="dxa"/>
          </w:tcPr>
          <w:p w14:paraId="3A8EBAA2" w14:textId="77777777" w:rsidR="001E7064" w:rsidRPr="001E7064" w:rsidRDefault="001E7064" w:rsidP="001E7064"/>
        </w:tc>
      </w:tr>
      <w:tr w:rsidR="001E7064" w:rsidRPr="001E7064" w14:paraId="27238831" w14:textId="109A9E63" w:rsidTr="001E7064">
        <w:tc>
          <w:tcPr>
            <w:tcW w:w="2547" w:type="dxa"/>
          </w:tcPr>
          <w:p w14:paraId="05128878" w14:textId="6FD3E3EC" w:rsidR="001E7064" w:rsidRPr="001E7064" w:rsidRDefault="001E7064" w:rsidP="001E7064">
            <w:r>
              <w:t>Expected goals for the project</w:t>
            </w:r>
          </w:p>
        </w:tc>
        <w:tc>
          <w:tcPr>
            <w:tcW w:w="5103" w:type="dxa"/>
          </w:tcPr>
          <w:p w14:paraId="330A2468" w14:textId="77F5B723" w:rsidR="001E7064" w:rsidRPr="001E7064" w:rsidRDefault="001E7064" w:rsidP="001E7064">
            <w:r>
              <w:t>The team has outlined the expected goals based on similar initiatives from the literature and/or contains sufficient details for the review panel.</w:t>
            </w:r>
          </w:p>
        </w:tc>
        <w:tc>
          <w:tcPr>
            <w:tcW w:w="709" w:type="dxa"/>
          </w:tcPr>
          <w:p w14:paraId="34CA45F3" w14:textId="77777777" w:rsidR="001E7064" w:rsidRPr="001E7064" w:rsidRDefault="001E7064" w:rsidP="001E7064"/>
        </w:tc>
        <w:tc>
          <w:tcPr>
            <w:tcW w:w="657" w:type="dxa"/>
          </w:tcPr>
          <w:p w14:paraId="16BB0506" w14:textId="77777777" w:rsidR="001E7064" w:rsidRPr="001E7064" w:rsidRDefault="001E7064" w:rsidP="001E7064"/>
        </w:tc>
      </w:tr>
      <w:tr w:rsidR="001E7064" w:rsidRPr="001E7064" w14:paraId="11EF2214" w14:textId="1FBC6E7B" w:rsidTr="001E7064">
        <w:tc>
          <w:tcPr>
            <w:tcW w:w="2547" w:type="dxa"/>
          </w:tcPr>
          <w:p w14:paraId="192C948C" w14:textId="14CF36EB" w:rsidR="001E7064" w:rsidRPr="001E7064" w:rsidRDefault="007505D4" w:rsidP="001E7064">
            <w:r>
              <w:t xml:space="preserve">SMART/Measurable Milestones </w:t>
            </w:r>
          </w:p>
        </w:tc>
        <w:tc>
          <w:tcPr>
            <w:tcW w:w="5103" w:type="dxa"/>
          </w:tcPr>
          <w:p w14:paraId="5E4B830B" w14:textId="402EF763" w:rsidR="001E7064" w:rsidRPr="001E7064" w:rsidRDefault="007505D4" w:rsidP="001E7064">
            <w:r>
              <w:t>The milestones are SMART</w:t>
            </w:r>
            <w:r w:rsidR="006428F5">
              <w:t xml:space="preserve"> </w:t>
            </w:r>
            <w:r w:rsidR="002A5888">
              <w:t>(Specific, Measurable, Attainable, Relevant, Time-bound</w:t>
            </w:r>
            <w:proofErr w:type="gramStart"/>
            <w:r w:rsidR="002A5888">
              <w:t xml:space="preserve">) </w:t>
            </w:r>
            <w:r>
              <w:t>,</w:t>
            </w:r>
            <w:proofErr w:type="gramEnd"/>
            <w:r>
              <w:t xml:space="preserve"> measurable and are broken down into semester milestones including a budget breakdown of activities.</w:t>
            </w:r>
          </w:p>
        </w:tc>
        <w:tc>
          <w:tcPr>
            <w:tcW w:w="709" w:type="dxa"/>
          </w:tcPr>
          <w:p w14:paraId="0CBF495F" w14:textId="77777777" w:rsidR="001E7064" w:rsidRPr="001E7064" w:rsidRDefault="001E7064" w:rsidP="001E7064"/>
        </w:tc>
        <w:tc>
          <w:tcPr>
            <w:tcW w:w="657" w:type="dxa"/>
          </w:tcPr>
          <w:p w14:paraId="1AE71A1C" w14:textId="77777777" w:rsidR="001E7064" w:rsidRPr="001E7064" w:rsidRDefault="001E7064" w:rsidP="001E7064"/>
        </w:tc>
      </w:tr>
      <w:tr w:rsidR="001E7064" w:rsidRPr="001E7064" w14:paraId="42C8DC32" w14:textId="2EE16B35" w:rsidTr="001E7064">
        <w:tc>
          <w:tcPr>
            <w:tcW w:w="2547" w:type="dxa"/>
          </w:tcPr>
          <w:p w14:paraId="1DFB0E04" w14:textId="619DA2BC" w:rsidR="001E7064" w:rsidRPr="001E7064" w:rsidRDefault="007505D4" w:rsidP="001E7064">
            <w:r>
              <w:t>Timeline</w:t>
            </w:r>
          </w:p>
        </w:tc>
        <w:tc>
          <w:tcPr>
            <w:tcW w:w="5103" w:type="dxa"/>
          </w:tcPr>
          <w:p w14:paraId="4355847F" w14:textId="41ACF50B" w:rsidR="001E7064" w:rsidRPr="001E7064" w:rsidRDefault="007505D4" w:rsidP="001E7064">
            <w:r>
              <w:t>The timeline of the project is realistic and all activities for the project are listed in detail to describe significance and pertaining to the project milestones</w:t>
            </w:r>
          </w:p>
        </w:tc>
        <w:tc>
          <w:tcPr>
            <w:tcW w:w="709" w:type="dxa"/>
          </w:tcPr>
          <w:p w14:paraId="2420AFE1" w14:textId="77777777" w:rsidR="001E7064" w:rsidRPr="001E7064" w:rsidRDefault="001E7064" w:rsidP="001E7064"/>
        </w:tc>
        <w:tc>
          <w:tcPr>
            <w:tcW w:w="657" w:type="dxa"/>
          </w:tcPr>
          <w:p w14:paraId="18DA8B3A" w14:textId="77777777" w:rsidR="001E7064" w:rsidRPr="001E7064" w:rsidRDefault="001E7064" w:rsidP="001E7064"/>
        </w:tc>
      </w:tr>
      <w:tr w:rsidR="007505D4" w:rsidRPr="001E7064" w14:paraId="20B1531D" w14:textId="77777777" w:rsidTr="001E7064">
        <w:tc>
          <w:tcPr>
            <w:tcW w:w="2547" w:type="dxa"/>
          </w:tcPr>
          <w:p w14:paraId="7B466E09" w14:textId="76AF55F3" w:rsidR="007505D4" w:rsidRDefault="007505D4" w:rsidP="001E7064">
            <w:r>
              <w:t>Budget</w:t>
            </w:r>
          </w:p>
        </w:tc>
        <w:tc>
          <w:tcPr>
            <w:tcW w:w="5103" w:type="dxa"/>
          </w:tcPr>
          <w:p w14:paraId="57F840C9" w14:textId="6F522049" w:rsidR="007505D4" w:rsidRDefault="007505D4" w:rsidP="001E7064">
            <w:r>
              <w:t xml:space="preserve">The budget is detailed (up to $10,000), includes a budget breakdown into semesters. The budget must contain realistic figures and must demonstrate </w:t>
            </w:r>
            <w:r w:rsidR="00691252">
              <w:t xml:space="preserve">spending pertaining to planned activities ONLY which are justified. </w:t>
            </w:r>
          </w:p>
        </w:tc>
        <w:tc>
          <w:tcPr>
            <w:tcW w:w="709" w:type="dxa"/>
          </w:tcPr>
          <w:p w14:paraId="69DA400D" w14:textId="77777777" w:rsidR="007505D4" w:rsidRPr="001E7064" w:rsidRDefault="007505D4" w:rsidP="001E7064"/>
        </w:tc>
        <w:tc>
          <w:tcPr>
            <w:tcW w:w="657" w:type="dxa"/>
          </w:tcPr>
          <w:p w14:paraId="74D8152D" w14:textId="77777777" w:rsidR="007505D4" w:rsidRPr="001E7064" w:rsidRDefault="007505D4" w:rsidP="001E7064"/>
        </w:tc>
      </w:tr>
    </w:tbl>
    <w:p w14:paraId="22EF7E08" w14:textId="3CAD7DFE" w:rsidR="001E7064" w:rsidRDefault="001E7064" w:rsidP="001E7064">
      <w:pPr>
        <w:rPr>
          <w:b/>
          <w:bCs/>
          <w:u w:val="single"/>
        </w:rPr>
      </w:pPr>
    </w:p>
    <w:p w14:paraId="38FC1F67" w14:textId="7A6C95BF" w:rsidR="001115AC" w:rsidRPr="001115AC" w:rsidRDefault="00691252" w:rsidP="001115AC">
      <w:pPr>
        <w:rPr>
          <w:b/>
          <w:bCs/>
          <w:u w:val="single"/>
        </w:rPr>
      </w:pPr>
      <w:r w:rsidRPr="00691252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580398" wp14:editId="681588A0">
                <wp:simplePos x="0" y="0"/>
                <wp:positionH relativeFrom="margin">
                  <wp:align>right</wp:align>
                </wp:positionH>
                <wp:positionV relativeFrom="paragraph">
                  <wp:posOffset>328295</wp:posOffset>
                </wp:positionV>
                <wp:extent cx="5701030" cy="2249805"/>
                <wp:effectExtent l="0" t="0" r="1397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1030" cy="22502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5F499" w14:textId="47EBB909" w:rsidR="00691252" w:rsidRDefault="006912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5803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7pt;margin-top:25.85pt;width:448.9pt;height:177.1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">
                <v:textbox>
                  <w:txbxContent>
                    <w:p w14:paraId="2A45F499" w14:textId="47EBB909" w:rsidR="00691252" w:rsidRDefault="0069125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u w:val="single"/>
        </w:rPr>
        <w:t xml:space="preserve">Feedback </w:t>
      </w:r>
    </w:p>
    <w:sectPr w:rsidR="001115AC" w:rsidRPr="00111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AC61A5"/>
    <w:multiLevelType w:val="hybridMultilevel"/>
    <w:tmpl w:val="62281444"/>
    <w:lvl w:ilvl="0" w:tplc="FD5A275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754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zW0MDEwtrQ0MbVQ0lEKTi0uzszPAykwrAUAb6zv/CwAAAA="/>
  </w:docVars>
  <w:rsids>
    <w:rsidRoot w:val="001115AC"/>
    <w:rsid w:val="000F198E"/>
    <w:rsid w:val="001115AC"/>
    <w:rsid w:val="001E7064"/>
    <w:rsid w:val="002A5888"/>
    <w:rsid w:val="006428F5"/>
    <w:rsid w:val="00665C5C"/>
    <w:rsid w:val="00691252"/>
    <w:rsid w:val="006969DE"/>
    <w:rsid w:val="0075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75BE9"/>
  <w15:chartTrackingRefBased/>
  <w15:docId w15:val="{506AE0CD-14A5-4248-A9D2-CDD32136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5AC"/>
    <w:pPr>
      <w:ind w:left="720"/>
      <w:contextualSpacing/>
    </w:pPr>
  </w:style>
  <w:style w:type="table" w:styleId="TableGrid">
    <w:name w:val="Table Grid"/>
    <w:basedOn w:val="TableNormal"/>
    <w:uiPriority w:val="39"/>
    <w:rsid w:val="001E7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428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28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28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8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8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428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zia Dondi</dc:creator>
  <cp:keywords/>
  <dc:description/>
  <cp:lastModifiedBy>Letizia Dondi</cp:lastModifiedBy>
  <cp:revision>4</cp:revision>
  <dcterms:created xsi:type="dcterms:W3CDTF">2022-09-21T20:19:00Z</dcterms:created>
  <dcterms:modified xsi:type="dcterms:W3CDTF">2022-10-25T17:58:00Z</dcterms:modified>
</cp:coreProperties>
</file>